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1C881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415F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95424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B415F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0F8702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1E76">
        <w:rPr>
          <w:rFonts w:ascii="Muli" w:eastAsia="Muli" w:hAnsi="Muli" w:cs="Muli"/>
          <w:sz w:val="24"/>
          <w:szCs w:val="24"/>
          <w:u w:val="single"/>
        </w:rPr>
        <w:t xml:space="preserve"> DIV tag is used to style the element in CSS.</w:t>
      </w:r>
    </w:p>
    <w:p w14:paraId="4983E6AA" w14:textId="326B91BB" w:rsidR="00C71E76" w:rsidRDefault="00C71E7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IV tag is known as Division tag which is use to divide or make sections in HTML documents</w:t>
      </w:r>
      <w:r w:rsidR="0043227C">
        <w:rPr>
          <w:rFonts w:ascii="Muli" w:eastAsia="Muli" w:hAnsi="Muli" w:cs="Muli"/>
          <w:sz w:val="24"/>
          <w:szCs w:val="24"/>
          <w:u w:val="single"/>
        </w:rPr>
        <w:t>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2D188A8E" w14:textId="21882CF3" w:rsidR="00C71E76" w:rsidRDefault="00C71E7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EFC3637" w14:textId="4CB8AD21" w:rsidR="00C71E76" w:rsidRDefault="00C71E7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8" w14:textId="70DFC3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27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3E6E">
        <w:rPr>
          <w:rFonts w:ascii="Muli" w:eastAsia="Muli" w:hAnsi="Muli" w:cs="Muli"/>
          <w:sz w:val="24"/>
          <w:szCs w:val="24"/>
          <w:u w:val="single"/>
        </w:rPr>
        <w:t xml:space="preserve">The Relative position is relative to it’s normal position and the Absolute position is absolute to </w:t>
      </w:r>
      <w:proofErr w:type="spellStart"/>
      <w:r w:rsidR="00773E6E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r w:rsidR="00773E6E">
        <w:rPr>
          <w:rFonts w:ascii="Muli" w:eastAsia="Muli" w:hAnsi="Muli" w:cs="Muli"/>
          <w:sz w:val="24"/>
          <w:szCs w:val="24"/>
          <w:u w:val="single"/>
        </w:rPr>
        <w:t xml:space="preserve"> first positioned parent.</w:t>
      </w:r>
    </w:p>
    <w:p w14:paraId="535ACA2E" w14:textId="5D0B1CA7" w:rsidR="00773E6E" w:rsidRDefault="00773E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E57199F" w14:textId="77777777" w:rsidR="00773E6E" w:rsidRDefault="00773E6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284ED3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227C">
        <w:rPr>
          <w:rFonts w:ascii="Muli" w:eastAsia="Muli" w:hAnsi="Muli" w:cs="Muli"/>
          <w:sz w:val="24"/>
          <w:szCs w:val="24"/>
          <w:u w:val="single"/>
        </w:rPr>
        <w:t xml:space="preserve"> In CSS opacity is used to control the visibility property.</w:t>
      </w:r>
    </w:p>
    <w:p w14:paraId="0C5D1FBD" w14:textId="6B973E1E" w:rsidR="0043227C" w:rsidRDefault="004322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4370866" w14:textId="77777777" w:rsidR="0043227C" w:rsidRDefault="0043227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668B8A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2715B">
        <w:rPr>
          <w:rFonts w:ascii="Muli" w:eastAsia="Muli" w:hAnsi="Muli" w:cs="Muli"/>
          <w:sz w:val="24"/>
          <w:szCs w:val="24"/>
          <w:u w:val="single"/>
        </w:rPr>
        <w:t xml:space="preserve">JSX programming language is used in the React Native Framework. </w:t>
      </w:r>
    </w:p>
    <w:p w14:paraId="1241CA2E" w14:textId="00F5FFA9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85DABAA" w14:textId="77777777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184B06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2715B">
        <w:rPr>
          <w:rFonts w:ascii="Muli" w:eastAsia="Muli" w:hAnsi="Muli" w:cs="Muli"/>
          <w:sz w:val="24"/>
          <w:szCs w:val="24"/>
          <w:u w:val="single"/>
        </w:rPr>
        <w:t>We are using online editor called ‘snack’ for creating app in React Native Framework.</w:t>
      </w:r>
    </w:p>
    <w:p w14:paraId="113EF62C" w14:textId="3776C329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229D92E" w14:textId="77777777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726FA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3E6E">
        <w:rPr>
          <w:rFonts w:ascii="Muli" w:eastAsia="Muli" w:hAnsi="Muli" w:cs="Muli"/>
          <w:sz w:val="24"/>
          <w:szCs w:val="24"/>
          <w:u w:val="single"/>
        </w:rPr>
        <w:t xml:space="preserve"> 1)Install Expo Client in your mobile</w:t>
      </w:r>
      <w:r w:rsidR="00B225D5">
        <w:rPr>
          <w:rFonts w:ascii="Muli" w:eastAsia="Muli" w:hAnsi="Muli" w:cs="Muli"/>
          <w:sz w:val="24"/>
          <w:szCs w:val="24"/>
          <w:u w:val="single"/>
        </w:rPr>
        <w:t>.</w:t>
      </w:r>
    </w:p>
    <w:p w14:paraId="7BB6BBBF" w14:textId="2C4D7B8F" w:rsidR="00B225D5" w:rsidRDefault="00B225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Scan the QR Code from the snacks My Device.</w:t>
      </w:r>
    </w:p>
    <w:p w14:paraId="3A696791" w14:textId="5486192F" w:rsidR="00B225D5" w:rsidRDefault="00B225D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)Then you can the output in your mobile.</w:t>
      </w:r>
    </w:p>
    <w:p w14:paraId="00000048" w14:textId="228DDB0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71743AD" w14:textId="77777777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5478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016E">
        <w:rPr>
          <w:rFonts w:ascii="Muli" w:eastAsia="Muli" w:hAnsi="Muli" w:cs="Muli"/>
          <w:sz w:val="24"/>
          <w:szCs w:val="24"/>
          <w:u w:val="single"/>
        </w:rPr>
        <w:t>Render function is used to display the data return in return component</w:t>
      </w:r>
      <w:r w:rsidR="0072715B">
        <w:rPr>
          <w:rFonts w:ascii="Muli" w:eastAsia="Muli" w:hAnsi="Muli" w:cs="Muli"/>
          <w:sz w:val="24"/>
          <w:szCs w:val="24"/>
          <w:u w:val="single"/>
        </w:rPr>
        <w:t>.</w:t>
      </w:r>
    </w:p>
    <w:p w14:paraId="61922956" w14:textId="45622DC4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 means display.</w:t>
      </w:r>
    </w:p>
    <w:p w14:paraId="00000051" w14:textId="550E03B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B06C5A" w14:textId="77777777" w:rsidR="0046016E" w:rsidRDefault="0046016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9E4E39" w14:textId="07631346" w:rsidR="00AB415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7EE7264A" w14:textId="77777777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628A40" w14:textId="04B4D820" w:rsidR="0072715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016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2715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6016E">
        <w:rPr>
          <w:rFonts w:ascii="Muli" w:eastAsia="Muli" w:hAnsi="Muli" w:cs="Muli"/>
          <w:sz w:val="24"/>
          <w:szCs w:val="24"/>
          <w:u w:val="single"/>
        </w:rPr>
        <w:t>Return is used to return the data which you want to render on the screen.</w:t>
      </w:r>
    </w:p>
    <w:p w14:paraId="40A3C1F3" w14:textId="18F2D14F" w:rsidR="0072715B" w:rsidRDefault="0072715B" w:rsidP="0072715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t can only return only one element tag in render. </w:t>
      </w:r>
    </w:p>
    <w:p w14:paraId="0000005A" w14:textId="0527493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F30102E" w14:textId="77777777" w:rsidR="0072715B" w:rsidRDefault="0072715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717B7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25D5">
        <w:rPr>
          <w:rFonts w:ascii="Muli" w:eastAsia="Muli" w:hAnsi="Muli" w:cs="Muli"/>
          <w:sz w:val="24"/>
          <w:szCs w:val="24"/>
          <w:u w:val="single"/>
        </w:rPr>
        <w:t>1)Text Component.</w:t>
      </w:r>
    </w:p>
    <w:p w14:paraId="28406750" w14:textId="1D102D72" w:rsidR="00B225D5" w:rsidRDefault="00B225D5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>2)</w:t>
      </w:r>
      <w:r>
        <w:rPr>
          <w:rFonts w:ascii="Muli" w:eastAsia="Muli" w:hAnsi="Muli" w:cs="Muli"/>
          <w:sz w:val="24"/>
          <w:szCs w:val="24"/>
          <w:u w:val="single"/>
          <w:lang w:val="en-IN"/>
        </w:rPr>
        <w:t>Button Component.</w:t>
      </w:r>
    </w:p>
    <w:p w14:paraId="6198908E" w14:textId="64293CD9" w:rsidR="00B225D5" w:rsidRPr="00B225D5" w:rsidRDefault="00B225D5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  <w:lang w:val="en-IN"/>
        </w:rPr>
        <w:t>3)View Componen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227C"/>
    <w:rsid w:val="0046016E"/>
    <w:rsid w:val="0072715B"/>
    <w:rsid w:val="00773E6E"/>
    <w:rsid w:val="009526BB"/>
    <w:rsid w:val="009F1C71"/>
    <w:rsid w:val="00AB415F"/>
    <w:rsid w:val="00B225D5"/>
    <w:rsid w:val="00C7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ishree</dc:creator>
  <cp:lastModifiedBy>Dinesh Mahajan</cp:lastModifiedBy>
  <cp:revision>2</cp:revision>
  <dcterms:created xsi:type="dcterms:W3CDTF">2021-05-28T10:16:00Z</dcterms:created>
  <dcterms:modified xsi:type="dcterms:W3CDTF">2021-05-28T10:16:00Z</dcterms:modified>
</cp:coreProperties>
</file>